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5D8F" w:rsidRDefault="00BB24C6" w:rsidP="0026175C">
      <w:pPr>
        <w:jc w:val="both"/>
      </w:pPr>
      <w:r>
        <w:rPr>
          <w:rFonts w:eastAsia="SimSun" w:cs="Arial"/>
          <w:b/>
          <w:lang w:eastAsia="zh-CN" w:bidi="hi-IN"/>
        </w:rPr>
        <w:t>3</w:t>
      </w:r>
      <w:r w:rsidRPr="00BB24C6">
        <w:rPr>
          <w:rFonts w:eastAsia="SimSun" w:cs="Arial"/>
          <w:b/>
          <w:lang w:eastAsia="zh-CN" w:bidi="hi-IN"/>
        </w:rPr>
        <w:t xml:space="preserve">. Slučaj  – </w:t>
      </w:r>
      <w:r>
        <w:rPr>
          <w:rFonts w:eastAsia="SimSun" w:cs="Arial"/>
          <w:b/>
          <w:lang w:eastAsia="zh-CN" w:bidi="hi-IN"/>
        </w:rPr>
        <w:t>06.11</w:t>
      </w:r>
      <w:r w:rsidRPr="00BB24C6">
        <w:rPr>
          <w:rFonts w:eastAsia="SimSun" w:cs="Arial"/>
          <w:b/>
          <w:lang w:eastAsia="zh-CN" w:bidi="hi-IN"/>
        </w:rPr>
        <w:t>.2019.</w:t>
      </w:r>
    </w:p>
    <w:p w:rsidR="00625D8F" w:rsidRDefault="00625D8F" w:rsidP="00625D8F">
      <w:pPr>
        <w:jc w:val="both"/>
      </w:pPr>
    </w:p>
    <w:p w:rsidR="00625D8F" w:rsidRPr="00625D8F" w:rsidRDefault="00625D8F" w:rsidP="00625D8F">
      <w:pPr>
        <w:jc w:val="center"/>
        <w:rPr>
          <w:b/>
        </w:rPr>
      </w:pPr>
    </w:p>
    <w:p w:rsidR="00F12A7B" w:rsidRDefault="005847FC" w:rsidP="0026175C">
      <w:pPr>
        <w:pStyle w:val="ListParagraph"/>
        <w:numPr>
          <w:ilvl w:val="0"/>
          <w:numId w:val="2"/>
        </w:numPr>
        <w:jc w:val="both"/>
      </w:pPr>
      <w:r>
        <w:t xml:space="preserve">I.S. je </w:t>
      </w:r>
      <w:r w:rsidRPr="009C0D9A">
        <w:t>5. lipnja 2014. oko 11,05 sati, djelomično m</w:t>
      </w:r>
      <w:r>
        <w:t>askiran sunčanim naočalama</w:t>
      </w:r>
      <w:r w:rsidRPr="009C0D9A">
        <w:t xml:space="preserve">, ušao u ured </w:t>
      </w:r>
      <w:r w:rsidR="00F12A7B">
        <w:t>za otkup plemenitih metala „N“ u Zagrebu, Dubrava</w:t>
      </w:r>
      <w:r w:rsidRPr="009C0D9A">
        <w:t xml:space="preserve">, u kojem su se nalazili vlasnik </w:t>
      </w:r>
      <w:r>
        <w:t>N</w:t>
      </w:r>
      <w:r w:rsidR="00677617">
        <w:t>.J.</w:t>
      </w:r>
      <w:r w:rsidRPr="009C0D9A">
        <w:t xml:space="preserve"> i N</w:t>
      </w:r>
      <w:r w:rsidR="00677617">
        <w:t>.</w:t>
      </w:r>
      <w:r w:rsidRPr="009C0D9A">
        <w:t xml:space="preserve"> I</w:t>
      </w:r>
      <w:r w:rsidR="00677617">
        <w:t>.</w:t>
      </w:r>
      <w:r w:rsidRPr="009C0D9A">
        <w:t>, te</w:t>
      </w:r>
      <w:r>
        <w:t xml:space="preserve"> u iste usmjerio</w:t>
      </w:r>
      <w:r w:rsidRPr="009C0D9A">
        <w:t xml:space="preserve"> pištolj, zatraživši od N</w:t>
      </w:r>
      <w:r w:rsidR="00677617">
        <w:t>.</w:t>
      </w:r>
      <w:r w:rsidRPr="009C0D9A">
        <w:t xml:space="preserve"> J</w:t>
      </w:r>
      <w:r w:rsidR="00677617">
        <w:t>.</w:t>
      </w:r>
      <w:r>
        <w:t xml:space="preserve"> </w:t>
      </w:r>
      <w:r w:rsidR="000437CC">
        <w:t xml:space="preserve">i N.I. </w:t>
      </w:r>
      <w:r>
        <w:t xml:space="preserve">novac, </w:t>
      </w:r>
      <w:r w:rsidR="000437CC">
        <w:t>na što mu je N.J. predao iznos</w:t>
      </w:r>
      <w:r>
        <w:t xml:space="preserve"> od oko </w:t>
      </w:r>
      <w:r w:rsidRPr="009C0D9A">
        <w:t>3</w:t>
      </w:r>
      <w:r>
        <w:t>0</w:t>
      </w:r>
      <w:r w:rsidRPr="009C0D9A">
        <w:t>00,00 kuna</w:t>
      </w:r>
      <w:r w:rsidR="000437CC">
        <w:t>, a N.I. 500,00 kuna</w:t>
      </w:r>
      <w:r>
        <w:t xml:space="preserve">, </w:t>
      </w:r>
    </w:p>
    <w:p w:rsidR="005862F5" w:rsidRDefault="005847FC" w:rsidP="0026175C">
      <w:pPr>
        <w:pStyle w:val="ListParagraph"/>
        <w:numPr>
          <w:ilvl w:val="0"/>
          <w:numId w:val="2"/>
        </w:numPr>
        <w:jc w:val="both"/>
      </w:pPr>
      <w:r>
        <w:t xml:space="preserve">nakon čega je </w:t>
      </w:r>
      <w:r w:rsidRPr="009C0D9A">
        <w:t>I</w:t>
      </w:r>
      <w:r w:rsidR="00F12A7B">
        <w:t>.</w:t>
      </w:r>
      <w:r w:rsidRPr="009C0D9A">
        <w:t xml:space="preserve"> S</w:t>
      </w:r>
      <w:r w:rsidR="00F12A7B">
        <w:t>. izašao iz</w:t>
      </w:r>
      <w:r w:rsidR="005862F5">
        <w:t xml:space="preserve"> ureda za otkup plemenitih metala</w:t>
      </w:r>
      <w:r w:rsidR="00F12A7B">
        <w:t xml:space="preserve"> „N</w:t>
      </w:r>
      <w:r w:rsidRPr="009C0D9A">
        <w:t>“ i udaljio se u smjeru istoka, a N</w:t>
      </w:r>
      <w:r w:rsidR="00F12A7B">
        <w:t>.</w:t>
      </w:r>
      <w:r w:rsidRPr="009C0D9A">
        <w:t xml:space="preserve"> J</w:t>
      </w:r>
      <w:r w:rsidR="00F12A7B">
        <w:t xml:space="preserve">. </w:t>
      </w:r>
      <w:r>
        <w:t>i N</w:t>
      </w:r>
      <w:r w:rsidR="00F12A7B">
        <w:t>.</w:t>
      </w:r>
      <w:r>
        <w:t xml:space="preserve"> I</w:t>
      </w:r>
      <w:r w:rsidR="00F12A7B">
        <w:t>.</w:t>
      </w:r>
      <w:r>
        <w:t xml:space="preserve"> krenuli za njim</w:t>
      </w:r>
      <w:r w:rsidR="00F20451">
        <w:t xml:space="preserve"> u Brozovićevu</w:t>
      </w:r>
      <w:r w:rsidRPr="009C0D9A">
        <w:t xml:space="preserve"> ulicu, da bi dolaskom u </w:t>
      </w:r>
      <w:proofErr w:type="spellStart"/>
      <w:r w:rsidRPr="009C0D9A">
        <w:t>L</w:t>
      </w:r>
      <w:r>
        <w:t>ovinačku</w:t>
      </w:r>
      <w:proofErr w:type="spellEnd"/>
      <w:r>
        <w:t xml:space="preserve"> ulicu, </w:t>
      </w:r>
      <w:r w:rsidRPr="009C0D9A">
        <w:t>I</w:t>
      </w:r>
      <w:r w:rsidR="00F20451">
        <w:t>.</w:t>
      </w:r>
      <w:r w:rsidRPr="009C0D9A">
        <w:t>S</w:t>
      </w:r>
      <w:r w:rsidR="00F20451">
        <w:t>.</w:t>
      </w:r>
      <w:r w:rsidRPr="009C0D9A">
        <w:t xml:space="preserve"> iz pištolja NN marke, kalibra 7,62 x 25 mm ispalio jedan hitac u smjeru N</w:t>
      </w:r>
      <w:r w:rsidR="00F20451">
        <w:t>.</w:t>
      </w:r>
      <w:r w:rsidRPr="009C0D9A">
        <w:t xml:space="preserve"> J</w:t>
      </w:r>
      <w:r w:rsidR="00F20451">
        <w:t>.</w:t>
      </w:r>
      <w:r w:rsidRPr="009C0D9A">
        <w:t xml:space="preserve"> i N</w:t>
      </w:r>
      <w:r w:rsidR="00F20451">
        <w:t>.</w:t>
      </w:r>
      <w:r w:rsidRPr="009C0D9A">
        <w:t xml:space="preserve"> I</w:t>
      </w:r>
      <w:r w:rsidR="00F20451">
        <w:t>.</w:t>
      </w:r>
      <w:r>
        <w:t xml:space="preserve">, </w:t>
      </w:r>
    </w:p>
    <w:p w:rsidR="00B6015F" w:rsidRDefault="005847FC" w:rsidP="0026175C">
      <w:pPr>
        <w:pStyle w:val="ListParagraph"/>
        <w:numPr>
          <w:ilvl w:val="0"/>
          <w:numId w:val="2"/>
        </w:numPr>
        <w:jc w:val="both"/>
      </w:pPr>
      <w:r>
        <w:t>pucanj je u svojoj kući</w:t>
      </w:r>
      <w:r w:rsidRPr="009C0D9A">
        <w:t xml:space="preserve"> čuo policijski službenik</w:t>
      </w:r>
      <w:r>
        <w:t xml:space="preserve"> izvan službe M</w:t>
      </w:r>
      <w:r w:rsidR="00F20451">
        <w:t>.</w:t>
      </w:r>
      <w:r>
        <w:t>Š</w:t>
      </w:r>
      <w:r w:rsidR="00F20451">
        <w:t>.</w:t>
      </w:r>
      <w:r>
        <w:t xml:space="preserve"> i pridružio se</w:t>
      </w:r>
      <w:r w:rsidRPr="009C0D9A">
        <w:t xml:space="preserve"> N</w:t>
      </w:r>
      <w:r w:rsidR="00B6015F">
        <w:t>.</w:t>
      </w:r>
      <w:r w:rsidRPr="009C0D9A">
        <w:t xml:space="preserve"> I</w:t>
      </w:r>
      <w:r w:rsidR="00B6015F">
        <w:t>.</w:t>
      </w:r>
      <w:r>
        <w:t xml:space="preserve"> i N</w:t>
      </w:r>
      <w:r w:rsidR="00B6015F">
        <w:t>.</w:t>
      </w:r>
      <w:r>
        <w:t xml:space="preserve"> J</w:t>
      </w:r>
      <w:r w:rsidR="00B6015F">
        <w:t>.</w:t>
      </w:r>
      <w:r>
        <w:t xml:space="preserve"> koji mu je rekao da ga je osoba koja je ispalila hitac opljačkala u njegovoj poslovnici za otkup zlata,</w:t>
      </w:r>
    </w:p>
    <w:p w:rsidR="0026175C" w:rsidRDefault="00B6015F" w:rsidP="0026175C">
      <w:pPr>
        <w:pStyle w:val="ListParagraph"/>
        <w:numPr>
          <w:ilvl w:val="0"/>
          <w:numId w:val="2"/>
        </w:numPr>
        <w:jc w:val="both"/>
      </w:pPr>
      <w:r>
        <w:t>zajedno su došli u Žabarsku ulicu gdje je</w:t>
      </w:r>
      <w:r w:rsidR="005847FC" w:rsidRPr="009C0D9A">
        <w:t xml:space="preserve"> M</w:t>
      </w:r>
      <w:r>
        <w:t>.</w:t>
      </w:r>
      <w:r w:rsidR="005847FC" w:rsidRPr="009C0D9A">
        <w:t xml:space="preserve"> Š</w:t>
      </w:r>
      <w:r>
        <w:t>.</w:t>
      </w:r>
      <w:r w:rsidR="005847FC">
        <w:t xml:space="preserve"> povikao nekoliko puta prema </w:t>
      </w:r>
      <w:r w:rsidR="005847FC" w:rsidRPr="009C0D9A">
        <w:t>I</w:t>
      </w:r>
      <w:r>
        <w:t>.</w:t>
      </w:r>
      <w:r w:rsidR="005847FC" w:rsidRPr="009C0D9A">
        <w:t xml:space="preserve"> S</w:t>
      </w:r>
      <w:r>
        <w:t>.</w:t>
      </w:r>
      <w:r w:rsidR="005847FC" w:rsidRPr="009C0D9A">
        <w:t>: „Stoj poli</w:t>
      </w:r>
      <w:r w:rsidR="005847FC">
        <w:t xml:space="preserve">cija, policija, pucat ću!“, </w:t>
      </w:r>
      <w:r w:rsidR="0026175C">
        <w:t xml:space="preserve">na što se I. S. </w:t>
      </w:r>
      <w:r w:rsidR="005847FC" w:rsidRPr="009C0D9A">
        <w:t>okrenuo i u M</w:t>
      </w:r>
      <w:r w:rsidR="0026175C">
        <w:t>.</w:t>
      </w:r>
      <w:r w:rsidR="005847FC" w:rsidRPr="009C0D9A">
        <w:t xml:space="preserve"> Š</w:t>
      </w:r>
      <w:r w:rsidR="0026175C">
        <w:t>.</w:t>
      </w:r>
      <w:r w:rsidR="005847FC" w:rsidRPr="009C0D9A">
        <w:t xml:space="preserve"> ispalio hitac iz</w:t>
      </w:r>
      <w:r w:rsidR="005847FC">
        <w:t xml:space="preserve"> pištolja, </w:t>
      </w:r>
    </w:p>
    <w:p w:rsidR="00657FE5" w:rsidRDefault="005847FC" w:rsidP="0026175C">
      <w:pPr>
        <w:pStyle w:val="ListParagraph"/>
        <w:numPr>
          <w:ilvl w:val="0"/>
          <w:numId w:val="2"/>
        </w:numPr>
        <w:jc w:val="both"/>
      </w:pPr>
      <w:r>
        <w:t xml:space="preserve">a kako se </w:t>
      </w:r>
      <w:r w:rsidR="0026175C">
        <w:t>I.S.</w:t>
      </w:r>
      <w:r w:rsidRPr="009C0D9A">
        <w:t xml:space="preserve"> nije zaustavio te je nastavio trčati, M</w:t>
      </w:r>
      <w:r w:rsidR="0026175C">
        <w:t>.</w:t>
      </w:r>
      <w:r w:rsidRPr="009C0D9A">
        <w:t xml:space="preserve"> Š</w:t>
      </w:r>
      <w:r w:rsidR="0026175C">
        <w:t>.</w:t>
      </w:r>
      <w:r w:rsidRPr="009C0D9A">
        <w:t xml:space="preserve"> je iz svog službenog pištolja marke „HS“, kalibra 9 x 19 mm, ispalio jedan hitac upozorenja u zrak, te su svi nastavili trčati u smjeru </w:t>
      </w:r>
      <w:proofErr w:type="spellStart"/>
      <w:r w:rsidRPr="009C0D9A">
        <w:t>K</w:t>
      </w:r>
      <w:r w:rsidR="00EB55B0">
        <w:t>išpatićev</w:t>
      </w:r>
      <w:r w:rsidRPr="009C0D9A">
        <w:t>e</w:t>
      </w:r>
      <w:proofErr w:type="spellEnd"/>
      <w:r w:rsidRPr="009C0D9A">
        <w:t xml:space="preserve"> ulice, dolaskom do koje je N</w:t>
      </w:r>
      <w:r w:rsidR="00657FE5">
        <w:t>.</w:t>
      </w:r>
      <w:r w:rsidRPr="009C0D9A">
        <w:t xml:space="preserve"> I</w:t>
      </w:r>
      <w:r w:rsidR="00657FE5">
        <w:t>.</w:t>
      </w:r>
      <w:r w:rsidRPr="009C0D9A">
        <w:t xml:space="preserve"> odustao od potjere za I</w:t>
      </w:r>
      <w:r w:rsidR="00657FE5">
        <w:t>.</w:t>
      </w:r>
      <w:r w:rsidRPr="009C0D9A">
        <w:t>S</w:t>
      </w:r>
      <w:r w:rsidR="00657FE5">
        <w:t>.</w:t>
      </w:r>
      <w:r w:rsidRPr="009C0D9A">
        <w:t>, dok su N</w:t>
      </w:r>
      <w:r w:rsidR="00657FE5">
        <w:t>.</w:t>
      </w:r>
      <w:r w:rsidRPr="009C0D9A">
        <w:t xml:space="preserve"> J</w:t>
      </w:r>
      <w:r w:rsidR="00657FE5">
        <w:t>.</w:t>
      </w:r>
      <w:r w:rsidRPr="009C0D9A">
        <w:t xml:space="preserve"> i M</w:t>
      </w:r>
      <w:r w:rsidR="00657FE5">
        <w:t>.</w:t>
      </w:r>
      <w:r w:rsidRPr="009C0D9A">
        <w:t xml:space="preserve"> Š</w:t>
      </w:r>
      <w:r w:rsidR="00657FE5">
        <w:t>.</w:t>
      </w:r>
      <w:r w:rsidRPr="009C0D9A">
        <w:t xml:space="preserve"> nastavili trča</w:t>
      </w:r>
      <w:r w:rsidR="00657FE5">
        <w:t xml:space="preserve">ti </w:t>
      </w:r>
      <w:proofErr w:type="spellStart"/>
      <w:r w:rsidR="00657FE5">
        <w:t>Kišpatićevom</w:t>
      </w:r>
      <w:proofErr w:type="spellEnd"/>
      <w:r w:rsidRPr="009C0D9A">
        <w:t xml:space="preserve"> ulicom,</w:t>
      </w:r>
    </w:p>
    <w:p w:rsidR="00023EBC" w:rsidRDefault="005847FC" w:rsidP="0026175C">
      <w:pPr>
        <w:pStyle w:val="ListParagraph"/>
        <w:numPr>
          <w:ilvl w:val="0"/>
          <w:numId w:val="2"/>
        </w:numPr>
        <w:jc w:val="both"/>
      </w:pPr>
      <w:r>
        <w:t>dolaskom do Kijevske ulice</w:t>
      </w:r>
      <w:r w:rsidRPr="009C0D9A">
        <w:t xml:space="preserve"> I</w:t>
      </w:r>
      <w:r w:rsidR="00023EBC">
        <w:t>.</w:t>
      </w:r>
      <w:r w:rsidRPr="009C0D9A">
        <w:t>S</w:t>
      </w:r>
      <w:r w:rsidR="00023EBC">
        <w:t>.</w:t>
      </w:r>
      <w:r w:rsidRPr="009C0D9A">
        <w:t xml:space="preserve"> je u smjeru N</w:t>
      </w:r>
      <w:r w:rsidR="00023EBC">
        <w:t>.</w:t>
      </w:r>
      <w:r w:rsidRPr="009C0D9A">
        <w:t xml:space="preserve"> J</w:t>
      </w:r>
      <w:r w:rsidR="00023EBC">
        <w:t>.</w:t>
      </w:r>
      <w:r w:rsidRPr="009C0D9A">
        <w:t xml:space="preserve"> i M</w:t>
      </w:r>
      <w:r w:rsidR="00023EBC">
        <w:t>.</w:t>
      </w:r>
      <w:r w:rsidRPr="009C0D9A">
        <w:t xml:space="preserve"> Š</w:t>
      </w:r>
      <w:r w:rsidR="00023EBC">
        <w:t>.</w:t>
      </w:r>
      <w:r w:rsidRPr="009C0D9A">
        <w:t xml:space="preserve"> ispalio jedan hitac iz pištolja NN marke, kalibra 7,62 x 25 mm i još jedan naknadno, </w:t>
      </w:r>
    </w:p>
    <w:p w:rsidR="005847FC" w:rsidRPr="009C0D9A" w:rsidRDefault="005847FC" w:rsidP="0026175C">
      <w:pPr>
        <w:pStyle w:val="ListParagraph"/>
        <w:numPr>
          <w:ilvl w:val="0"/>
          <w:numId w:val="2"/>
        </w:numPr>
        <w:jc w:val="both"/>
      </w:pPr>
      <w:r w:rsidRPr="009C0D9A">
        <w:t xml:space="preserve">nastavio </w:t>
      </w:r>
      <w:r w:rsidR="00023EBC">
        <w:t xml:space="preserve">je </w:t>
      </w:r>
      <w:r w:rsidRPr="009C0D9A">
        <w:t xml:space="preserve">trčati Kijevskom ulicom u smjeru zapada gdje je zatekao teretno vozilo marke „Peugeot“ registarske oznake ZG </w:t>
      </w:r>
      <w:r w:rsidR="00235150">
        <w:t>xxx-yy</w:t>
      </w:r>
      <w:r w:rsidRPr="009C0D9A">
        <w:t>, vlasništvo tr</w:t>
      </w:r>
      <w:r w:rsidR="00023EBC">
        <w:t>govačkog društva „OT</w:t>
      </w:r>
      <w:r w:rsidRPr="009C0D9A">
        <w:t xml:space="preserve"> CO LTD“ d.o.o. u kojem vozilu se nalazio vozač M</w:t>
      </w:r>
      <w:r w:rsidR="00023EBC">
        <w:t>.</w:t>
      </w:r>
      <w:r w:rsidRPr="009C0D9A">
        <w:t xml:space="preserve"> S</w:t>
      </w:r>
      <w:r w:rsidR="00023EBC">
        <w:t>.</w:t>
      </w:r>
      <w:r w:rsidRPr="009C0D9A">
        <w:t xml:space="preserve"> kojemu je kroz prozor zaprijetio na način da je </w:t>
      </w:r>
      <w:r>
        <w:t>u njega uperio pištolj naredivši mu da ga vozi odavde</w:t>
      </w:r>
      <w:r w:rsidRPr="009C0D9A">
        <w:t>, te je potom sjeo na mjesto suvozača i rekao M</w:t>
      </w:r>
      <w:r w:rsidR="00BF498B">
        <w:t>.</w:t>
      </w:r>
      <w:r w:rsidRPr="009C0D9A">
        <w:t xml:space="preserve"> S</w:t>
      </w:r>
      <w:r w:rsidR="00BF498B">
        <w:t>.</w:t>
      </w:r>
      <w:r w:rsidRPr="009C0D9A">
        <w:t>: „Vo</w:t>
      </w:r>
      <w:r>
        <w:t>zi, vozi, vozi,</w:t>
      </w:r>
      <w:r w:rsidRPr="009C0D9A">
        <w:t xml:space="preserve"> idu za nama, vozi!“ držeći pištolj u lijevoj ruci uper</w:t>
      </w:r>
      <w:r>
        <w:t>en u glavu M</w:t>
      </w:r>
      <w:r w:rsidR="00BF498B">
        <w:t>.</w:t>
      </w:r>
      <w:r>
        <w:t>S</w:t>
      </w:r>
      <w:r w:rsidR="00BF498B">
        <w:t>.</w:t>
      </w:r>
      <w:r w:rsidRPr="009C0D9A">
        <w:t>, nakon čega ga je M</w:t>
      </w:r>
      <w:r w:rsidR="00BF498B">
        <w:t>.</w:t>
      </w:r>
      <w:r w:rsidRPr="009C0D9A">
        <w:t xml:space="preserve"> S</w:t>
      </w:r>
      <w:r w:rsidR="00BF498B">
        <w:t>.</w:t>
      </w:r>
      <w:r w:rsidRPr="009C0D9A">
        <w:t xml:space="preserve"> odvezao u </w:t>
      </w:r>
      <w:proofErr w:type="spellStart"/>
      <w:r w:rsidRPr="009C0D9A">
        <w:t>Gor</w:t>
      </w:r>
      <w:r>
        <w:t>ičansku</w:t>
      </w:r>
      <w:proofErr w:type="spellEnd"/>
      <w:r>
        <w:t xml:space="preserve"> ulicu </w:t>
      </w:r>
      <w:r w:rsidRPr="009C0D9A">
        <w:t>gdje je I</w:t>
      </w:r>
      <w:r w:rsidR="00BF498B">
        <w:t>.</w:t>
      </w:r>
      <w:r w:rsidRPr="009C0D9A">
        <w:t>S</w:t>
      </w:r>
      <w:r w:rsidR="00EB55B0">
        <w:t>.</w:t>
      </w:r>
      <w:r w:rsidRPr="009C0D9A">
        <w:t xml:space="preserve"> izašao iz vozila i udaljio se u smjeru juga</w:t>
      </w:r>
    </w:p>
    <w:p w:rsidR="0088230C" w:rsidRDefault="0088230C"/>
    <w:p w:rsidR="00610114" w:rsidRDefault="00610114"/>
    <w:p w:rsidR="00610114" w:rsidRDefault="00610114"/>
    <w:p w:rsidR="00610114" w:rsidRPr="00BB24C6" w:rsidRDefault="00610114">
      <w:pPr>
        <w:rPr>
          <w:b/>
        </w:rPr>
      </w:pPr>
      <w:r w:rsidRPr="00BB24C6">
        <w:rPr>
          <w:b/>
        </w:rPr>
        <w:t>PITANJA:</w:t>
      </w:r>
    </w:p>
    <w:p w:rsidR="005A2B08" w:rsidRPr="00BB24C6" w:rsidRDefault="00610114" w:rsidP="005A2B08">
      <w:pPr>
        <w:numPr>
          <w:ilvl w:val="0"/>
          <w:numId w:val="4"/>
        </w:numPr>
        <w:rPr>
          <w:b/>
          <w:szCs w:val="20"/>
        </w:rPr>
      </w:pPr>
      <w:r w:rsidRPr="00BB24C6">
        <w:rPr>
          <w:b/>
        </w:rPr>
        <w:t>Koj</w:t>
      </w:r>
      <w:r w:rsidR="005A2B08" w:rsidRPr="00BB24C6">
        <w:rPr>
          <w:b/>
        </w:rPr>
        <w:t>e kazneno djelo ili kaznena djela</w:t>
      </w:r>
      <w:r w:rsidRPr="00BB24C6">
        <w:rPr>
          <w:b/>
        </w:rPr>
        <w:t xml:space="preserve"> je počinio I.S.</w:t>
      </w:r>
      <w:r w:rsidR="005A2B08" w:rsidRPr="00BB24C6">
        <w:rPr>
          <w:b/>
          <w:szCs w:val="20"/>
        </w:rPr>
        <w:t xml:space="preserve">  Bitni elementi kaznenog/ih djela? Objasnite!</w:t>
      </w:r>
    </w:p>
    <w:p w:rsidR="005A2B08" w:rsidRPr="00BB24C6" w:rsidRDefault="005A2B08" w:rsidP="005A2B08">
      <w:pPr>
        <w:ind w:left="360"/>
        <w:rPr>
          <w:b/>
          <w:szCs w:val="20"/>
        </w:rPr>
      </w:pPr>
    </w:p>
    <w:p w:rsidR="00610114" w:rsidRPr="00BB24C6" w:rsidRDefault="005A2B08" w:rsidP="00C338EC">
      <w:pPr>
        <w:pStyle w:val="ListParagraph"/>
        <w:numPr>
          <w:ilvl w:val="0"/>
          <w:numId w:val="4"/>
        </w:numPr>
        <w:rPr>
          <w:b/>
          <w:szCs w:val="20"/>
        </w:rPr>
      </w:pPr>
      <w:r w:rsidRPr="00BB24C6">
        <w:rPr>
          <w:b/>
          <w:szCs w:val="20"/>
        </w:rPr>
        <w:t xml:space="preserve">Izbor vrste i mjere kazne? </w:t>
      </w:r>
    </w:p>
    <w:p w:rsidR="00C338EC" w:rsidRDefault="00C338EC" w:rsidP="00BB24C6">
      <w:pPr>
        <w:ind w:left="360"/>
        <w:rPr>
          <w:b/>
        </w:rPr>
      </w:pPr>
    </w:p>
    <w:p w:rsidR="00BB24C6" w:rsidRPr="00BB24C6" w:rsidRDefault="00BB24C6" w:rsidP="00BB24C6">
      <w:pPr>
        <w:ind w:left="360"/>
        <w:rPr>
          <w:b/>
        </w:rPr>
      </w:pPr>
      <w:r>
        <w:rPr>
          <w:b/>
        </w:rPr>
        <w:t>Napomena:</w:t>
      </w:r>
      <w:bookmarkStart w:id="0" w:name="_GoBack"/>
      <w:bookmarkEnd w:id="0"/>
    </w:p>
    <w:p w:rsidR="00C338EC" w:rsidRPr="00BB24C6" w:rsidRDefault="00C338EC" w:rsidP="00C338EC">
      <w:pPr>
        <w:ind w:left="720"/>
        <w:jc w:val="both"/>
        <w:rPr>
          <w:b/>
        </w:rPr>
      </w:pPr>
      <w:r w:rsidRPr="00BB24C6">
        <w:rPr>
          <w:b/>
        </w:rPr>
        <w:t xml:space="preserve">I.S. ima 45 godina, nezaposlen je i bez primanja, neoženjen, bez djece, sa završenom osnovnom školom, bez imovine, osuđivan 1995.g. zbog kaznenog djela iz članka 126 stavak 1. KZRH na kaznu zatvora u trajanju od 1 godine i 8 mjeseci uz rok kušnje od 5 godina; 1998. zbog kaznenog djela iz članka 34. stavak 2. KZRH na kaznu zatvora u trajanju od 15 godina; </w:t>
      </w:r>
      <w:r w:rsidR="00625D8F" w:rsidRPr="00BB24C6">
        <w:rPr>
          <w:b/>
        </w:rPr>
        <w:t>1</w:t>
      </w:r>
      <w:r w:rsidRPr="00BB24C6">
        <w:rPr>
          <w:b/>
        </w:rPr>
        <w:t>998. zbog kaznenog djela iz članka 217. stavak 1. točka 1. i kaznenog djela iz članka 217. stavak 1. točka 1. u svezi članka 33. KZ/97 na kaznu zatvora u trajanju od 1 godine i 6 mjeseci uz rok kušnje od 3 godine; 2014. zbog kaznenog djela iz članka 153. stavak 1. Kaznenog zakona/11 na kaznu zatvora u trajanju od 4 godine, sada se nalazi na izdržavanju kazne</w:t>
      </w:r>
      <w:r w:rsidR="00625D8F" w:rsidRPr="00BB24C6">
        <w:rPr>
          <w:b/>
        </w:rPr>
        <w:t xml:space="preserve"> zatvora.</w:t>
      </w:r>
    </w:p>
    <w:sectPr w:rsidR="00C338EC" w:rsidRPr="00BB24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2DDE"/>
    <w:multiLevelType w:val="hybridMultilevel"/>
    <w:tmpl w:val="E366666E"/>
    <w:lvl w:ilvl="0" w:tplc="F236A88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217B2C"/>
    <w:multiLevelType w:val="hybridMultilevel"/>
    <w:tmpl w:val="74D8003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1E538A"/>
    <w:multiLevelType w:val="hybridMultilevel"/>
    <w:tmpl w:val="9EF8348A"/>
    <w:lvl w:ilvl="0" w:tplc="CDCA7CA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563B"/>
    <w:multiLevelType w:val="hybridMultilevel"/>
    <w:tmpl w:val="9488B1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AxMLQ0tDQ3sjRU0lEKTi0uzszPAykwrAUAzLp49SwAAAA="/>
  </w:docVars>
  <w:rsids>
    <w:rsidRoot w:val="005847FC"/>
    <w:rsid w:val="00023EBC"/>
    <w:rsid w:val="000437CC"/>
    <w:rsid w:val="00235150"/>
    <w:rsid w:val="0026175C"/>
    <w:rsid w:val="005847FC"/>
    <w:rsid w:val="005862F5"/>
    <w:rsid w:val="005A2B08"/>
    <w:rsid w:val="00610114"/>
    <w:rsid w:val="00625D8F"/>
    <w:rsid w:val="00657FE5"/>
    <w:rsid w:val="00677617"/>
    <w:rsid w:val="0088230C"/>
    <w:rsid w:val="00B6015F"/>
    <w:rsid w:val="00BB24C6"/>
    <w:rsid w:val="00BF498B"/>
    <w:rsid w:val="00C338EC"/>
    <w:rsid w:val="00C74B30"/>
    <w:rsid w:val="00EB55B0"/>
    <w:rsid w:val="00F12A7B"/>
    <w:rsid w:val="00F2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BED5B1"/>
  <w15:docId w15:val="{45F333DC-E0A4-44AD-A224-542F0E64C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hr-H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47FC"/>
    <w:rPr>
      <w:rFonts w:eastAsia="Times New Roman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7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ana Mihela Grahovac</dc:creator>
  <cp:lastModifiedBy>Marta Dragičević Prtenjača</cp:lastModifiedBy>
  <cp:revision>2</cp:revision>
  <dcterms:created xsi:type="dcterms:W3CDTF">2019-10-30T12:33:00Z</dcterms:created>
  <dcterms:modified xsi:type="dcterms:W3CDTF">2019-10-30T14:47:00Z</dcterms:modified>
</cp:coreProperties>
</file>